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178cd14262506acb5afb1f25d824d8d4ea8a"/>
      <w:r>
        <w:rPr>
          <w:b/>
        </w:rPr>
        <w:t xml:space="preserve">ПРОТОКОЛ ПРО РЕЗУЛЬТАТИ ЗЕМЕЛЬНИХ ТОРГІВ № LRE001-UA-20230125-5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2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287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ТАНДАРТ АГРО ЕКО", ЄДРПОУ: 4436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нчук Віталій Андрійович, Паспорт: АС97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6:2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0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0:2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2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ТАНДАРТ АГРО ЕКО", ЄДРПОУ: 443667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4,36 грн (чотириста шістдесят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211,50 грн (дві тисячі двісті оди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075,62 грн (сім тисяч сім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мінь-Кашир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836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598150000035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498120000035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ТАНДАРТ АГРО ЕКО", ЄДРПОУ: 443667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МІНЬ-КАШИ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0:17:52Z</dcterms:created>
  <dcterms:modified xsi:type="dcterms:W3CDTF">2024-05-03T2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